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4D0E746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2021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9A2619A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342C69C3" w14:textId="26E23030" w:rsid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DDE5D6D" w14:textId="30BB26A1" w:rsidR="00184B22" w:rsidRPr="00906BC0" w:rsidRDefault="00651505" w:rsidP="00184B22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E5F6CD1" w14:textId="77777777" w:rsidR="00184B22" w:rsidRPr="00184B22" w:rsidRDefault="00184B22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7C166FC" w14:textId="20A74252" w:rsidR="004A6E42" w:rsidRPr="004A6E42" w:rsidRDefault="004A6E42" w:rsidP="004A6E4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69050E">
        <w:rPr>
          <w:rFonts w:ascii="Arial" w:hAnsi="Arial" w:cs="Arial"/>
          <w:bCs/>
          <w:sz w:val="24"/>
        </w:rPr>
        <w:t>Under Review</w:t>
      </w:r>
      <w:r>
        <w:rPr>
          <w:rFonts w:ascii="Arial" w:hAnsi="Arial" w:cs="Arial"/>
          <w:bCs/>
          <w:sz w:val="24"/>
        </w:rPr>
        <w:t>). To Move or Not to Move: Cortico-spinal activity is enhanced during pain observation regardless of motor preparation state.</w:t>
      </w:r>
      <w:r>
        <w:rPr>
          <w:rFonts w:ascii="Arial" w:hAnsi="Arial" w:cs="Arial"/>
          <w:bCs/>
          <w:sz w:val="24"/>
        </w:rPr>
        <w:t xml:space="preserve">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>
        <w:rPr>
          <w:rFonts w:ascii="Arial" w:hAnsi="Arial" w:cs="Arial"/>
          <w:bCs/>
          <w:sz w:val="24"/>
        </w:rPr>
        <w:t>.</w:t>
      </w:r>
    </w:p>
    <w:p w14:paraId="5C943CDD" w14:textId="77777777" w:rsidR="004A6E42" w:rsidRDefault="004A6E42" w:rsidP="0025505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6C800A5" w14:textId="0198C398" w:rsidR="00255052" w:rsidRPr="00255052" w:rsidRDefault="00255052" w:rsidP="0025505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 Response-general effects of pain observation on motor behaviour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24D3C68A" w14:textId="77777777" w:rsidR="00255052" w:rsidRDefault="00255052" w:rsidP="0025505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337F7E5" w14:textId="1F87835F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Under Review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</w:t>
      </w:r>
      <w:r w:rsidR="00D76052">
        <w:rPr>
          <w:rFonts w:ascii="Arial" w:hAnsi="Arial" w:cs="Arial"/>
          <w:sz w:val="24"/>
        </w:rPr>
        <w:t>.</w:t>
      </w:r>
    </w:p>
    <w:p w14:paraId="152DAEF6" w14:textId="77777777" w:rsidR="00184B2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49DD1A3" w14:textId="087FEE35" w:rsidR="00184B22" w:rsidRPr="00D76052" w:rsidRDefault="00184B22" w:rsidP="00184B2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DC6FC6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  <w:r w:rsidR="00651505">
        <w:rPr>
          <w:rFonts w:ascii="Arial" w:hAnsi="Arial" w:cs="Arial"/>
          <w:sz w:val="24"/>
        </w:rPr>
        <w:t xml:space="preserve"> </w:t>
      </w:r>
      <w:r w:rsidR="00DC6FC6">
        <w:rPr>
          <w:rFonts w:ascii="Arial" w:hAnsi="Arial" w:cs="Arial"/>
          <w:i/>
          <w:iCs/>
          <w:sz w:val="24"/>
        </w:rPr>
        <w:t>Social Neuroscience</w:t>
      </w:r>
      <w:r w:rsidR="00D76052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4632DDCC" w14:textId="77777777" w:rsidR="00B61058" w:rsidRDefault="00B61058" w:rsidP="00413171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</w:t>
        </w:r>
        <w:r w:rsidR="00DE7F8D" w:rsidRPr="00BE050C">
          <w:rPr>
            <w:rStyle w:val="Hyperlink"/>
            <w:rFonts w:ascii="Arial" w:hAnsi="Arial" w:cs="Arial"/>
            <w:sz w:val="24"/>
          </w:rPr>
          <w:t>b</w:t>
        </w:r>
        <w:r w:rsidR="00DE7F8D" w:rsidRPr="00BE050C">
          <w:rPr>
            <w:rStyle w:val="Hyperlink"/>
            <w:rFonts w:ascii="Arial" w:hAnsi="Arial" w:cs="Arial"/>
            <w:sz w:val="24"/>
          </w:rPr>
          <w:t>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8BC95" w14:textId="77777777" w:rsidR="006A5277" w:rsidRDefault="006A5277" w:rsidP="00C7713F">
      <w:pPr>
        <w:spacing w:after="0" w:line="240" w:lineRule="auto"/>
      </w:pPr>
      <w:r>
        <w:separator/>
      </w:r>
    </w:p>
  </w:endnote>
  <w:endnote w:type="continuationSeparator" w:id="0">
    <w:p w14:paraId="2346C762" w14:textId="77777777" w:rsidR="006A5277" w:rsidRDefault="006A527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D24C85" w14:textId="77777777" w:rsidR="006A5277" w:rsidRDefault="006A5277" w:rsidP="00C7713F">
      <w:pPr>
        <w:spacing w:after="0" w:line="240" w:lineRule="auto"/>
      </w:pPr>
      <w:r>
        <w:separator/>
      </w:r>
    </w:p>
  </w:footnote>
  <w:footnote w:type="continuationSeparator" w:id="0">
    <w:p w14:paraId="2E57C803" w14:textId="77777777" w:rsidR="006A5277" w:rsidRDefault="006A5277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2F8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07999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6</Pages>
  <Words>1675</Words>
  <Characters>955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16</cp:revision>
  <cp:lastPrinted>2020-03-18T01:58:00Z</cp:lastPrinted>
  <dcterms:created xsi:type="dcterms:W3CDTF">2016-10-05T19:10:00Z</dcterms:created>
  <dcterms:modified xsi:type="dcterms:W3CDTF">2020-10-15T19:03:00Z</dcterms:modified>
</cp:coreProperties>
</file>